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b97c7c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97c7cb-f532-11ef-a44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wQ0DMQhDXYD9t/QGLjbtq59K5nGRTpfkYQE2DsWfhXrUXVV1g+wq+IBX/a5/74otKLCbjdYhxXN4pQgHVIccb36Y7wxvgivUpHuBt4kS8C+un/n9rgN+tYZZQslaQ2n9RoSQFDGqmaxzPlZ5whMnMR8mwrLBhBrXb7J1g0C7PF/DDRFQh6jH0/jadIxOaF3H/PYn1dod43xFrEiBey7HawVmHZYqGeNxdSw2BvRAL4MGmfNouWM+pJXa7jBizC+cskKD4jzgQ75sP8BB/9rkxYgIRu5/Fh9X19INc38Rql1mzjjxZyMJMvcDvx8ss6tO4cH7ZjuVB/Jg3vj4il5MN/DJfGChmOwTPM0HZjr3K88HfjhESp3MBy4b1xF4oL/nzrtvEaxzu8e873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yton Ohio, Very slow to respond all morning. Costpoint shut down in</w:t>
      </w:r>
      <w:r>
        <w:t xml:space="preserve"> </w:t>
      </w:r>
      <w:r>
        <w:t xml:space="preserve">the middle of AP process. Current message on log in screen is that it is</w:t>
      </w:r>
      <w:r>
        <w:t xml:space="preserve"> </w:t>
      </w:r>
      <w:r>
        <w:t xml:space="preserve">"Offline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b97c7cb-f532-11ef-a44f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b97c7cb-f532-11ef-a44f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b97c7cb-f532-11ef-a44f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b97c7cb</dc:title>
  <dc:creator/>
  <cp:keywords/>
  <dcterms:created xsi:type="dcterms:W3CDTF">2026-05-08T03:18:06Z</dcterms:created>
  <dcterms:modified xsi:type="dcterms:W3CDTF">2026-05-08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